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5EBEB" w14:textId="597AE5A1" w:rsidR="0064385B" w:rsidRPr="0051748D" w:rsidRDefault="00796B92" w:rsidP="0051748D">
      <w:pPr>
        <w:jc w:val="both"/>
        <w:rPr>
          <w:b/>
          <w:sz w:val="24"/>
        </w:rPr>
      </w:pPr>
      <w:r w:rsidRPr="007F2BE5">
        <w:rPr>
          <w:sz w:val="24"/>
        </w:rPr>
        <w:t>“</w:t>
      </w:r>
      <w:r>
        <w:rPr>
          <w:b/>
          <w:sz w:val="24"/>
        </w:rPr>
        <w:t xml:space="preserve"> . </w:t>
      </w:r>
      <w:r>
        <w:rPr>
          <w:sz w:val="24"/>
        </w:rPr>
        <w:t xml:space="preserve">period ”    “ </w:t>
      </w:r>
      <w:r>
        <w:rPr>
          <w:b/>
          <w:sz w:val="24"/>
        </w:rPr>
        <w:t xml:space="preserve">/ </w:t>
      </w:r>
      <w:r>
        <w:rPr>
          <w:sz w:val="24"/>
        </w:rPr>
        <w:t xml:space="preserve">forward slash ”     “ </w:t>
      </w:r>
      <w:r w:rsidRPr="00796B92">
        <w:rPr>
          <w:b/>
          <w:sz w:val="24"/>
        </w:rPr>
        <w:t>~</w:t>
      </w:r>
      <w:r>
        <w:rPr>
          <w:b/>
          <w:sz w:val="24"/>
        </w:rPr>
        <w:t xml:space="preserve">  </w:t>
      </w:r>
      <w:r>
        <w:rPr>
          <w:sz w:val="24"/>
        </w:rPr>
        <w:t>tild key ”</w:t>
      </w:r>
      <w:r w:rsidR="0064385B">
        <w:rPr>
          <w:sz w:val="24"/>
        </w:rPr>
        <w:t xml:space="preserve">   “ </w:t>
      </w:r>
      <w:r w:rsidR="0064385B" w:rsidRPr="0051748D">
        <w:rPr>
          <w:sz w:val="24"/>
        </w:rPr>
        <w:t>&lt;!--   comment    --&gt;</w:t>
      </w:r>
      <w:r w:rsidR="0064385B" w:rsidRPr="00545953">
        <w:rPr>
          <w:b/>
          <w:i/>
          <w:sz w:val="24"/>
        </w:rPr>
        <w:t xml:space="preserve"> </w:t>
      </w:r>
      <w:r w:rsidR="0064385B" w:rsidRPr="00545953">
        <w:rPr>
          <w:i/>
          <w:sz w:val="24"/>
        </w:rPr>
        <w:t>"</w:t>
      </w:r>
      <w:r w:rsidR="0064385B">
        <w:rPr>
          <w:b/>
          <w:sz w:val="24"/>
        </w:rPr>
        <w:t xml:space="preserve"> </w:t>
      </w:r>
      <w:r w:rsidR="0051748D">
        <w:rPr>
          <w:b/>
          <w:sz w:val="24"/>
        </w:rPr>
        <w:t xml:space="preserve"> </w:t>
      </w:r>
      <w:r w:rsidR="0051748D" w:rsidRPr="0051748D">
        <w:rPr>
          <w:sz w:val="24"/>
        </w:rPr>
        <w:t>“</w:t>
      </w:r>
      <w:r w:rsidR="0051748D">
        <w:rPr>
          <w:b/>
          <w:sz w:val="24"/>
        </w:rPr>
        <w:t xml:space="preserve"> </w:t>
      </w:r>
      <w:r w:rsidR="0051748D" w:rsidRPr="0051748D">
        <w:rPr>
          <w:sz w:val="24"/>
        </w:rPr>
        <w:t>clear / ctrl + l</w:t>
      </w:r>
      <w:r w:rsidR="0051748D">
        <w:rPr>
          <w:b/>
          <w:sz w:val="24"/>
        </w:rPr>
        <w:t xml:space="preserve"> </w:t>
      </w:r>
      <w:r w:rsidR="0051748D" w:rsidRPr="0051748D">
        <w:rPr>
          <w:sz w:val="24"/>
        </w:rPr>
        <w:t>”</w:t>
      </w:r>
      <w:r w:rsidR="0051748D">
        <w:rPr>
          <w:b/>
          <w:sz w:val="24"/>
        </w:rPr>
        <w:t xml:space="preserve"> </w:t>
      </w:r>
    </w:p>
    <w:p w14:paraId="7A5C13EF" w14:textId="77777777" w:rsidR="0064385B" w:rsidRDefault="0064385B" w:rsidP="0064385B">
      <w:pPr>
        <w:tabs>
          <w:tab w:val="left" w:pos="2064"/>
        </w:tabs>
        <w:jc w:val="both"/>
        <w:rPr>
          <w:b/>
          <w:sz w:val="24"/>
        </w:rPr>
      </w:pPr>
    </w:p>
    <w:p w14:paraId="4CF2B0BD" w14:textId="5280DCB9" w:rsidR="00A41F48" w:rsidRPr="00A41F48" w:rsidRDefault="00A41F48" w:rsidP="00A41F48">
      <w:pPr>
        <w:jc w:val="center"/>
        <w:rPr>
          <w:b/>
          <w:sz w:val="28"/>
        </w:rPr>
      </w:pPr>
      <w:r w:rsidRPr="00A41F48">
        <w:rPr>
          <w:b/>
          <w:sz w:val="28"/>
        </w:rPr>
        <w:t>File Commands</w:t>
      </w:r>
    </w:p>
    <w:p w14:paraId="6C7D8022" w14:textId="1D89DD12" w:rsidR="008969A3" w:rsidRP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./ : </w:t>
      </w:r>
      <w:r w:rsidRPr="008969A3">
        <w:rPr>
          <w:sz w:val="24"/>
        </w:rPr>
        <w:t>current directory</w:t>
      </w:r>
      <w:r w:rsidR="00DD3704">
        <w:rPr>
          <w:sz w:val="24"/>
        </w:rPr>
        <w:t>.</w:t>
      </w:r>
    </w:p>
    <w:p w14:paraId="5DD1AF35" w14:textId="60A3BAD0" w:rsidR="008969A3" w:rsidRP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../ : </w:t>
      </w:r>
      <w:r w:rsidRPr="008969A3">
        <w:rPr>
          <w:sz w:val="24"/>
        </w:rPr>
        <w:t>one directory up</w:t>
      </w:r>
      <w:r w:rsidR="00DD3704">
        <w:rPr>
          <w:sz w:val="24"/>
        </w:rPr>
        <w:t>.</w:t>
      </w:r>
    </w:p>
    <w:p w14:paraId="00D70373" w14:textId="197B902C" w:rsid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~ : </w:t>
      </w:r>
      <w:r w:rsidRPr="008969A3">
        <w:rPr>
          <w:sz w:val="24"/>
        </w:rPr>
        <w:t>home directory</w:t>
      </w:r>
      <w:r w:rsidR="00DD3704">
        <w:rPr>
          <w:sz w:val="24"/>
        </w:rPr>
        <w:t>.</w:t>
      </w:r>
    </w:p>
    <w:p w14:paraId="34569A6A" w14:textId="29F184FB" w:rsidR="00AE0493" w:rsidRPr="008969A3" w:rsidRDefault="00AE0493" w:rsidP="00802C28">
      <w:pPr>
        <w:jc w:val="both"/>
        <w:rPr>
          <w:sz w:val="24"/>
        </w:rPr>
      </w:pPr>
      <w:r w:rsidRPr="00AE0493">
        <w:rPr>
          <w:b/>
          <w:sz w:val="24"/>
        </w:rPr>
        <w:t>cd :</w:t>
      </w:r>
      <w:r>
        <w:rPr>
          <w:sz w:val="24"/>
        </w:rPr>
        <w:t xml:space="preserve"> change directory. </w:t>
      </w:r>
    </w:p>
    <w:p w14:paraId="47C537C1" w14:textId="2588E681" w:rsidR="008969A3" w:rsidRDefault="008969A3" w:rsidP="00802C28">
      <w:pPr>
        <w:jc w:val="both"/>
        <w:rPr>
          <w:sz w:val="24"/>
        </w:rPr>
      </w:pPr>
      <w:r>
        <w:rPr>
          <w:b/>
          <w:sz w:val="24"/>
        </w:rPr>
        <w:t xml:space="preserve">ls : </w:t>
      </w:r>
      <w:r w:rsidRPr="008969A3">
        <w:rPr>
          <w:sz w:val="24"/>
        </w:rPr>
        <w:t>lists the contents of the directory</w:t>
      </w:r>
      <w:r w:rsidR="00DD3704">
        <w:rPr>
          <w:sz w:val="24"/>
        </w:rPr>
        <w:t>.</w:t>
      </w:r>
    </w:p>
    <w:p w14:paraId="2D69CAB2" w14:textId="48CE703A" w:rsidR="00B333C9" w:rsidRPr="00B333C9" w:rsidRDefault="00B333C9" w:rsidP="00802C28">
      <w:pPr>
        <w:jc w:val="both"/>
        <w:rPr>
          <w:sz w:val="24"/>
        </w:rPr>
      </w:pPr>
      <w:r>
        <w:rPr>
          <w:b/>
          <w:sz w:val="24"/>
        </w:rPr>
        <w:t>ls -</w:t>
      </w:r>
      <w:r w:rsidR="001D0788">
        <w:rPr>
          <w:b/>
          <w:sz w:val="24"/>
        </w:rPr>
        <w:t>a</w:t>
      </w:r>
      <w:r>
        <w:rPr>
          <w:b/>
          <w:sz w:val="24"/>
        </w:rPr>
        <w:t xml:space="preserve">l : </w:t>
      </w:r>
      <w:r w:rsidRPr="008969A3">
        <w:rPr>
          <w:sz w:val="24"/>
        </w:rPr>
        <w:t>lists the contents</w:t>
      </w:r>
      <w:r>
        <w:rPr>
          <w:sz w:val="24"/>
        </w:rPr>
        <w:t xml:space="preserve"> in long way</w:t>
      </w:r>
      <w:r w:rsidR="00DD3704">
        <w:rPr>
          <w:sz w:val="24"/>
        </w:rPr>
        <w:t xml:space="preserve"> (detailed).</w:t>
      </w:r>
    </w:p>
    <w:p w14:paraId="0E586186" w14:textId="6AE4876C" w:rsidR="00B333C9" w:rsidRPr="00DD3704" w:rsidRDefault="00B333C9" w:rsidP="00802C28">
      <w:pPr>
        <w:jc w:val="both"/>
        <w:rPr>
          <w:sz w:val="24"/>
        </w:rPr>
      </w:pPr>
      <w:r>
        <w:rPr>
          <w:b/>
          <w:sz w:val="24"/>
        </w:rPr>
        <w:t>ls -r :</w:t>
      </w:r>
      <w:r w:rsidR="00DD3704">
        <w:rPr>
          <w:b/>
          <w:sz w:val="24"/>
        </w:rPr>
        <w:t xml:space="preserve"> </w:t>
      </w:r>
      <w:r w:rsidR="00DD3704">
        <w:rPr>
          <w:sz w:val="24"/>
        </w:rPr>
        <w:t>going to list in reverse alphabetical order.</w:t>
      </w:r>
    </w:p>
    <w:p w14:paraId="251D316A" w14:textId="2A0708AC" w:rsidR="00B333C9" w:rsidRPr="00DD3704" w:rsidRDefault="00B333C9" w:rsidP="00802C28">
      <w:pPr>
        <w:jc w:val="both"/>
        <w:rPr>
          <w:sz w:val="24"/>
        </w:rPr>
      </w:pPr>
      <w:r>
        <w:rPr>
          <w:b/>
          <w:sz w:val="24"/>
        </w:rPr>
        <w:t>ls -p :</w:t>
      </w:r>
      <w:r w:rsidR="00DD3704">
        <w:rPr>
          <w:b/>
          <w:sz w:val="24"/>
        </w:rPr>
        <w:t xml:space="preserve"> </w:t>
      </w:r>
      <w:r w:rsidR="00DD3704">
        <w:rPr>
          <w:sz w:val="24"/>
        </w:rPr>
        <w:t>defines the file types.</w:t>
      </w:r>
    </w:p>
    <w:p w14:paraId="2A688692" w14:textId="5AF5FD66" w:rsidR="00DD3704" w:rsidRPr="00DD3704" w:rsidRDefault="00B333C9" w:rsidP="00802C28">
      <w:pPr>
        <w:jc w:val="both"/>
        <w:rPr>
          <w:sz w:val="24"/>
        </w:rPr>
      </w:pPr>
      <w:r>
        <w:rPr>
          <w:b/>
          <w:sz w:val="24"/>
        </w:rPr>
        <w:t>ls -s :</w:t>
      </w:r>
      <w:r w:rsidR="00DD3704">
        <w:rPr>
          <w:sz w:val="24"/>
        </w:rPr>
        <w:t xml:space="preserve"> it will sort based on file size.</w:t>
      </w:r>
    </w:p>
    <w:p w14:paraId="6F07F220" w14:textId="2B9D5D7C" w:rsidR="00B333C9" w:rsidRDefault="00B333C9" w:rsidP="00802C28">
      <w:pPr>
        <w:jc w:val="both"/>
        <w:rPr>
          <w:sz w:val="24"/>
        </w:rPr>
      </w:pPr>
      <w:r>
        <w:rPr>
          <w:b/>
          <w:sz w:val="24"/>
        </w:rPr>
        <w:t>ls -d :</w:t>
      </w:r>
      <w:r w:rsidR="00DD3704">
        <w:rPr>
          <w:b/>
          <w:sz w:val="24"/>
        </w:rPr>
        <w:t xml:space="preserve"> </w:t>
      </w:r>
      <w:r w:rsidR="00DD3704">
        <w:rPr>
          <w:sz w:val="24"/>
        </w:rPr>
        <w:t>will show all the directories.</w:t>
      </w:r>
    </w:p>
    <w:p w14:paraId="4F18241B" w14:textId="130763BC" w:rsidR="00AE0493" w:rsidRDefault="00AE0493" w:rsidP="00802C28">
      <w:pPr>
        <w:jc w:val="both"/>
        <w:rPr>
          <w:sz w:val="24"/>
        </w:rPr>
      </w:pPr>
      <w:r w:rsidRPr="00AE0493">
        <w:rPr>
          <w:b/>
          <w:sz w:val="24"/>
        </w:rPr>
        <w:t>ls ~/ Documents</w:t>
      </w:r>
      <w:r>
        <w:rPr>
          <w:sz w:val="24"/>
        </w:rPr>
        <w:t xml:space="preserve"> </w:t>
      </w:r>
      <w:r w:rsidRPr="00A41F48">
        <w:rPr>
          <w:b/>
          <w:sz w:val="24"/>
        </w:rPr>
        <w:t>:</w:t>
      </w:r>
      <w:r>
        <w:rPr>
          <w:sz w:val="24"/>
        </w:rPr>
        <w:t xml:space="preserve"> shows all the contents in documents</w:t>
      </w:r>
      <w:r w:rsidR="00A41F48">
        <w:rPr>
          <w:sz w:val="24"/>
        </w:rPr>
        <w:t>.</w:t>
      </w:r>
    </w:p>
    <w:p w14:paraId="752A9489" w14:textId="3BD26F5F" w:rsidR="0051748D" w:rsidRPr="0051748D" w:rsidRDefault="0051748D" w:rsidP="00802C28">
      <w:pPr>
        <w:jc w:val="both"/>
        <w:rPr>
          <w:sz w:val="24"/>
        </w:rPr>
      </w:pPr>
      <w:r>
        <w:rPr>
          <w:b/>
          <w:sz w:val="24"/>
        </w:rPr>
        <w:t xml:space="preserve">pwd : </w:t>
      </w:r>
      <w:r>
        <w:rPr>
          <w:sz w:val="24"/>
        </w:rPr>
        <w:t>present working directory</w:t>
      </w:r>
      <w:r w:rsidR="00A41F48">
        <w:rPr>
          <w:sz w:val="24"/>
        </w:rPr>
        <w:t>.</w:t>
      </w:r>
    </w:p>
    <w:p w14:paraId="70EC133F" w14:textId="08897AB5" w:rsidR="00796B92" w:rsidRDefault="00A41F48" w:rsidP="00802C28">
      <w:pPr>
        <w:jc w:val="both"/>
        <w:rPr>
          <w:sz w:val="24"/>
        </w:rPr>
      </w:pPr>
      <w:r>
        <w:rPr>
          <w:b/>
          <w:sz w:val="24"/>
        </w:rPr>
        <w:t xml:space="preserve">mkdir : </w:t>
      </w:r>
      <w:r>
        <w:rPr>
          <w:sz w:val="24"/>
        </w:rPr>
        <w:t>make a directory.</w:t>
      </w:r>
    </w:p>
    <w:p w14:paraId="1D351BDE" w14:textId="0C08CDDE" w:rsidR="00A41F48" w:rsidRPr="00A41F48" w:rsidRDefault="00A41F48" w:rsidP="00802C28">
      <w:pPr>
        <w:jc w:val="both"/>
        <w:rPr>
          <w:sz w:val="24"/>
        </w:rPr>
      </w:pPr>
      <w:r w:rsidRPr="00A41F48">
        <w:rPr>
          <w:b/>
          <w:sz w:val="24"/>
        </w:rPr>
        <w:t>head file :</w:t>
      </w:r>
      <w:r>
        <w:rPr>
          <w:b/>
          <w:sz w:val="24"/>
        </w:rPr>
        <w:t xml:space="preserve"> </w:t>
      </w:r>
      <w:r>
        <w:rPr>
          <w:sz w:val="24"/>
        </w:rPr>
        <w:t>shows the first 10 lines of the file</w:t>
      </w:r>
      <w:r w:rsidR="001D0788">
        <w:rPr>
          <w:sz w:val="24"/>
        </w:rPr>
        <w:t>.</w:t>
      </w:r>
    </w:p>
    <w:p w14:paraId="0A3D9276" w14:textId="60F4024A" w:rsidR="00A41F48" w:rsidRDefault="00A41F48" w:rsidP="00802C28">
      <w:pPr>
        <w:jc w:val="both"/>
        <w:rPr>
          <w:sz w:val="24"/>
        </w:rPr>
      </w:pPr>
      <w:r w:rsidRPr="00A41F48">
        <w:rPr>
          <w:b/>
          <w:sz w:val="24"/>
        </w:rPr>
        <w:t>tail file :</w:t>
      </w:r>
      <w:r>
        <w:rPr>
          <w:b/>
          <w:sz w:val="24"/>
        </w:rPr>
        <w:t xml:space="preserve"> </w:t>
      </w:r>
      <w:r>
        <w:rPr>
          <w:sz w:val="24"/>
        </w:rPr>
        <w:t>shows the last 10 lines of the file</w:t>
      </w:r>
      <w:r w:rsidR="001D0788">
        <w:rPr>
          <w:sz w:val="24"/>
        </w:rPr>
        <w:t>.</w:t>
      </w:r>
    </w:p>
    <w:p w14:paraId="4C96E404" w14:textId="2EE9F8A1" w:rsidR="00A41F48" w:rsidRPr="00A41F48" w:rsidRDefault="00A41F48" w:rsidP="00802C28">
      <w:pPr>
        <w:jc w:val="both"/>
        <w:rPr>
          <w:sz w:val="24"/>
        </w:rPr>
      </w:pPr>
      <w:r w:rsidRPr="00A41F48">
        <w:rPr>
          <w:b/>
          <w:sz w:val="24"/>
        </w:rPr>
        <w:t>more file :</w:t>
      </w:r>
      <w:r>
        <w:rPr>
          <w:sz w:val="24"/>
        </w:rPr>
        <w:t xml:space="preserve"> lists the entire contents of the file</w:t>
      </w:r>
      <w:r w:rsidR="001D0788">
        <w:rPr>
          <w:sz w:val="24"/>
        </w:rPr>
        <w:t>.</w:t>
      </w:r>
    </w:p>
    <w:p w14:paraId="65F50C65" w14:textId="2235ADA2" w:rsidR="00796B92" w:rsidRDefault="001D0788" w:rsidP="00802C28">
      <w:pPr>
        <w:jc w:val="both"/>
        <w:rPr>
          <w:sz w:val="24"/>
        </w:rPr>
      </w:pPr>
      <w:r>
        <w:rPr>
          <w:b/>
          <w:sz w:val="24"/>
        </w:rPr>
        <w:t xml:space="preserve">touch file : </w:t>
      </w:r>
      <w:r>
        <w:rPr>
          <w:sz w:val="24"/>
        </w:rPr>
        <w:t>its going to create a file.</w:t>
      </w:r>
    </w:p>
    <w:p w14:paraId="14A240F5" w14:textId="2662D3BD" w:rsidR="001D0788" w:rsidRDefault="001D0788" w:rsidP="00802C28">
      <w:pPr>
        <w:jc w:val="both"/>
        <w:rPr>
          <w:sz w:val="24"/>
        </w:rPr>
      </w:pPr>
      <w:r w:rsidRPr="001D0788">
        <w:rPr>
          <w:b/>
          <w:sz w:val="24"/>
        </w:rPr>
        <w:t>rm  :</w:t>
      </w:r>
      <w:r>
        <w:rPr>
          <w:sz w:val="24"/>
        </w:rPr>
        <w:t xml:space="preserve"> to delete a file  </w:t>
      </w:r>
      <w:r w:rsidRPr="001D0788">
        <w:rPr>
          <w:b/>
          <w:sz w:val="24"/>
        </w:rPr>
        <w:t>rm -r :</w:t>
      </w:r>
      <w:r>
        <w:rPr>
          <w:sz w:val="24"/>
        </w:rPr>
        <w:t xml:space="preserve"> to delete a directory</w:t>
      </w:r>
      <w:r w:rsidR="000C33FA">
        <w:rPr>
          <w:sz w:val="24"/>
        </w:rPr>
        <w:t>.</w:t>
      </w:r>
    </w:p>
    <w:p w14:paraId="37001C83" w14:textId="75A06C2C" w:rsidR="001D0788" w:rsidRPr="001D0788" w:rsidRDefault="001D0788" w:rsidP="00802C28">
      <w:pPr>
        <w:jc w:val="both"/>
        <w:rPr>
          <w:sz w:val="24"/>
        </w:rPr>
      </w:pPr>
      <w:r w:rsidRPr="001D0788">
        <w:rPr>
          <w:b/>
          <w:sz w:val="24"/>
        </w:rPr>
        <w:t>rm -f :</w:t>
      </w:r>
      <w:r>
        <w:rPr>
          <w:sz w:val="24"/>
        </w:rPr>
        <w:t xml:space="preserve"> force remove a file  </w:t>
      </w:r>
      <w:r w:rsidRPr="001D0788">
        <w:rPr>
          <w:b/>
          <w:sz w:val="24"/>
        </w:rPr>
        <w:t>rm -rf :</w:t>
      </w:r>
      <w:r>
        <w:rPr>
          <w:sz w:val="24"/>
        </w:rPr>
        <w:t xml:space="preserve"> force remove a directory</w:t>
      </w:r>
      <w:r w:rsidR="000C33FA">
        <w:rPr>
          <w:sz w:val="24"/>
        </w:rPr>
        <w:t>.</w:t>
      </w:r>
    </w:p>
    <w:p w14:paraId="0B03DC65" w14:textId="3A053A75" w:rsidR="00796B92" w:rsidRPr="001D0788" w:rsidRDefault="001D0788" w:rsidP="00802C28">
      <w:pPr>
        <w:jc w:val="both"/>
        <w:rPr>
          <w:sz w:val="24"/>
        </w:rPr>
      </w:pPr>
      <w:r>
        <w:rPr>
          <w:b/>
          <w:sz w:val="24"/>
        </w:rPr>
        <w:t xml:space="preserve">cp file1 file 2 : </w:t>
      </w:r>
      <w:r>
        <w:rPr>
          <w:sz w:val="24"/>
        </w:rPr>
        <w:t>copy contents of file1 to file 2</w:t>
      </w:r>
      <w:r w:rsidR="000C33FA">
        <w:rPr>
          <w:sz w:val="24"/>
        </w:rPr>
        <w:t>.</w:t>
      </w:r>
    </w:p>
    <w:p w14:paraId="3A9B4F75" w14:textId="4B18C132" w:rsidR="00796B92" w:rsidRDefault="000C33FA" w:rsidP="00802C28">
      <w:pPr>
        <w:jc w:val="both"/>
        <w:rPr>
          <w:sz w:val="24"/>
        </w:rPr>
      </w:pPr>
      <w:r>
        <w:rPr>
          <w:b/>
          <w:sz w:val="24"/>
        </w:rPr>
        <w:t xml:space="preserve">cp -r dir1 dir2 : </w:t>
      </w:r>
      <w:r>
        <w:rPr>
          <w:sz w:val="24"/>
        </w:rPr>
        <w:t>copy directory 1 to directory 2, create directory 2 if not present.</w:t>
      </w:r>
    </w:p>
    <w:p w14:paraId="0FB875E8" w14:textId="022604C4" w:rsidR="000C33FA" w:rsidRDefault="000C33FA" w:rsidP="00802C28">
      <w:pPr>
        <w:jc w:val="both"/>
        <w:rPr>
          <w:sz w:val="24"/>
        </w:rPr>
      </w:pPr>
      <w:r w:rsidRPr="000C33FA">
        <w:rPr>
          <w:b/>
          <w:sz w:val="24"/>
        </w:rPr>
        <w:t>mv file1 file2 :</w:t>
      </w:r>
      <w:r>
        <w:rPr>
          <w:sz w:val="24"/>
        </w:rPr>
        <w:t xml:space="preserve"> rename or move file1 to file2 if it exists.</w:t>
      </w:r>
    </w:p>
    <w:p w14:paraId="771BF989" w14:textId="77777777" w:rsidR="000209F1" w:rsidRDefault="000209F1" w:rsidP="000209F1">
      <w:pPr>
        <w:tabs>
          <w:tab w:val="left" w:pos="2064"/>
        </w:tabs>
        <w:jc w:val="both"/>
        <w:rPr>
          <w:sz w:val="24"/>
        </w:rPr>
      </w:pPr>
      <w:r>
        <w:rPr>
          <w:b/>
          <w:sz w:val="24"/>
        </w:rPr>
        <w:t xml:space="preserve">find / -name </w:t>
      </w:r>
      <w:r w:rsidRPr="00CC6959">
        <w:rPr>
          <w:b/>
          <w:sz w:val="24"/>
          <w:u w:val="single"/>
        </w:rPr>
        <w:t>filename</w:t>
      </w:r>
      <w:r>
        <w:rPr>
          <w:b/>
          <w:sz w:val="24"/>
        </w:rPr>
        <w:t xml:space="preserve"> : </w:t>
      </w:r>
      <w:r>
        <w:rPr>
          <w:sz w:val="24"/>
        </w:rPr>
        <w:t xml:space="preserve">it will find the file with </w:t>
      </w:r>
      <w:r w:rsidRPr="00B24F3A">
        <w:rPr>
          <w:sz w:val="24"/>
          <w:u w:val="single"/>
        </w:rPr>
        <w:t>filename</w:t>
      </w:r>
      <w:r>
        <w:rPr>
          <w:sz w:val="24"/>
        </w:rPr>
        <w:t xml:space="preserve"> in all the directories.</w:t>
      </w:r>
    </w:p>
    <w:p w14:paraId="3A8A429B" w14:textId="77777777" w:rsidR="00346221" w:rsidRDefault="00346221" w:rsidP="00802C28">
      <w:pPr>
        <w:jc w:val="both"/>
        <w:rPr>
          <w:b/>
          <w:sz w:val="24"/>
        </w:rPr>
      </w:pPr>
    </w:p>
    <w:p w14:paraId="3CC5DF86" w14:textId="24BD0115" w:rsidR="00D615D5" w:rsidRDefault="00E43BD9" w:rsidP="00E43BD9">
      <w:pPr>
        <w:jc w:val="center"/>
        <w:rPr>
          <w:b/>
          <w:sz w:val="28"/>
        </w:rPr>
      </w:pPr>
      <w:r>
        <w:rPr>
          <w:b/>
          <w:sz w:val="28"/>
        </w:rPr>
        <w:lastRenderedPageBreak/>
        <w:t>Administrative Privileges</w:t>
      </w:r>
    </w:p>
    <w:p w14:paraId="4EFA5B5F" w14:textId="4AF35FC0" w:rsidR="00CC5FD4" w:rsidRDefault="00E43BD9" w:rsidP="0017357B">
      <w:pPr>
        <w:tabs>
          <w:tab w:val="left" w:pos="2064"/>
        </w:tabs>
        <w:jc w:val="both"/>
        <w:rPr>
          <w:sz w:val="24"/>
        </w:rPr>
      </w:pPr>
      <w:r>
        <w:rPr>
          <w:b/>
          <w:sz w:val="24"/>
        </w:rPr>
        <w:t xml:space="preserve">sudo : </w:t>
      </w:r>
      <w:r>
        <w:rPr>
          <w:sz w:val="24"/>
        </w:rPr>
        <w:t>super user do.</w:t>
      </w:r>
    </w:p>
    <w:p w14:paraId="72EFA182" w14:textId="337820FD" w:rsidR="00E43BD9" w:rsidRDefault="00E43BD9" w:rsidP="0017357B">
      <w:pPr>
        <w:tabs>
          <w:tab w:val="left" w:pos="2064"/>
        </w:tabs>
        <w:jc w:val="both"/>
        <w:rPr>
          <w:sz w:val="24"/>
        </w:rPr>
      </w:pPr>
      <w:r w:rsidRPr="00E43BD9">
        <w:rPr>
          <w:b/>
          <w:sz w:val="24"/>
        </w:rPr>
        <w:t>sudo su :</w:t>
      </w:r>
      <w:r>
        <w:rPr>
          <w:b/>
          <w:sz w:val="24"/>
        </w:rPr>
        <w:t xml:space="preserve"> </w:t>
      </w:r>
      <w:r>
        <w:rPr>
          <w:sz w:val="24"/>
        </w:rPr>
        <w:t xml:space="preserve">changes to root user account </w:t>
      </w:r>
      <w:r w:rsidRPr="00E43BD9">
        <w:t>$</w:t>
      </w:r>
      <w:r>
        <w:rPr>
          <w:sz w:val="24"/>
        </w:rPr>
        <w:t xml:space="preserve"> -- #</w:t>
      </w:r>
    </w:p>
    <w:p w14:paraId="22965391" w14:textId="47564087" w:rsidR="00FE3F98" w:rsidRPr="00E43BD9" w:rsidRDefault="00FE3F98" w:rsidP="0017357B">
      <w:pPr>
        <w:tabs>
          <w:tab w:val="left" w:pos="2064"/>
        </w:tabs>
        <w:jc w:val="both"/>
        <w:rPr>
          <w:sz w:val="24"/>
        </w:rPr>
      </w:pPr>
      <w:r w:rsidRPr="00FE3F98">
        <w:rPr>
          <w:b/>
          <w:sz w:val="24"/>
        </w:rPr>
        <w:t>sudo !! :</w:t>
      </w:r>
      <w:r>
        <w:rPr>
          <w:sz w:val="24"/>
        </w:rPr>
        <w:t xml:space="preserve"> which does the previous command executed</w:t>
      </w:r>
    </w:p>
    <w:p w14:paraId="340475BE" w14:textId="748AF99E" w:rsidR="00CC5FD4" w:rsidRDefault="00CC5FD4" w:rsidP="0017357B">
      <w:pPr>
        <w:tabs>
          <w:tab w:val="left" w:pos="2064"/>
        </w:tabs>
        <w:jc w:val="both"/>
        <w:rPr>
          <w:sz w:val="24"/>
        </w:rPr>
      </w:pPr>
      <w:r>
        <w:rPr>
          <w:b/>
          <w:sz w:val="24"/>
        </w:rPr>
        <w:t>visudo</w:t>
      </w:r>
      <w:r>
        <w:rPr>
          <w:sz w:val="24"/>
        </w:rPr>
        <w:t xml:space="preserve">  to give anyone the root access, we do it here</w:t>
      </w:r>
    </w:p>
    <w:p w14:paraId="5BA7F5D9" w14:textId="056151DE" w:rsidR="00C1794E" w:rsidRDefault="00054893" w:rsidP="0017357B">
      <w:pPr>
        <w:tabs>
          <w:tab w:val="left" w:pos="2064"/>
        </w:tabs>
        <w:jc w:val="both"/>
        <w:rPr>
          <w:sz w:val="24"/>
        </w:rPr>
      </w:pPr>
      <w:r w:rsidRPr="00054893">
        <w:rPr>
          <w:b/>
          <w:sz w:val="24"/>
        </w:rPr>
        <w:t>date</w:t>
      </w:r>
      <w:r>
        <w:rPr>
          <w:b/>
          <w:sz w:val="24"/>
        </w:rPr>
        <w:t xml:space="preserve"> </w:t>
      </w:r>
      <w:r>
        <w:rPr>
          <w:sz w:val="24"/>
        </w:rPr>
        <w:t>it is going to show the date when it is created</w:t>
      </w:r>
    </w:p>
    <w:p w14:paraId="018E75D6" w14:textId="0A47B45B" w:rsidR="00D2381E" w:rsidRDefault="00D2381E" w:rsidP="0017357B">
      <w:pPr>
        <w:tabs>
          <w:tab w:val="left" w:pos="2064"/>
        </w:tabs>
        <w:jc w:val="both"/>
        <w:rPr>
          <w:sz w:val="24"/>
        </w:rPr>
      </w:pPr>
    </w:p>
    <w:p w14:paraId="29C0F5CA" w14:textId="777D0E24" w:rsidR="00FE3F98" w:rsidRDefault="00FE3F98" w:rsidP="00FE3F98">
      <w:pPr>
        <w:jc w:val="center"/>
        <w:rPr>
          <w:b/>
          <w:sz w:val="28"/>
        </w:rPr>
      </w:pPr>
      <w:r>
        <w:rPr>
          <w:b/>
          <w:sz w:val="28"/>
        </w:rPr>
        <w:t>Package Manager</w:t>
      </w:r>
    </w:p>
    <w:p w14:paraId="7BDEB489" w14:textId="1A626DB4" w:rsidR="00FE3F98" w:rsidRDefault="00FE3F98" w:rsidP="0017357B">
      <w:pPr>
        <w:tabs>
          <w:tab w:val="left" w:pos="2064"/>
        </w:tabs>
        <w:jc w:val="both"/>
        <w:rPr>
          <w:sz w:val="24"/>
        </w:rPr>
      </w:pPr>
      <w:r w:rsidRPr="00FE3F98">
        <w:rPr>
          <w:b/>
          <w:sz w:val="24"/>
        </w:rPr>
        <w:t>apt-get</w:t>
      </w:r>
      <w:r w:rsidR="004F5260">
        <w:rPr>
          <w:b/>
          <w:sz w:val="24"/>
        </w:rPr>
        <w:t xml:space="preserve"> install</w:t>
      </w:r>
      <w:r w:rsidRPr="00FE3F98">
        <w:rPr>
          <w:b/>
          <w:sz w:val="24"/>
        </w:rPr>
        <w:t xml:space="preserve"> :</w:t>
      </w:r>
      <w:r>
        <w:rPr>
          <w:sz w:val="24"/>
        </w:rPr>
        <w:t xml:space="preserve"> used to install applications</w:t>
      </w:r>
      <w:r w:rsidR="004F5260">
        <w:rPr>
          <w:sz w:val="24"/>
        </w:rPr>
        <w:t>.</w:t>
      </w:r>
    </w:p>
    <w:p w14:paraId="7857CD05" w14:textId="17FB2FB8" w:rsidR="004F5260" w:rsidRPr="00054893" w:rsidRDefault="004F5260" w:rsidP="0017357B">
      <w:pPr>
        <w:tabs>
          <w:tab w:val="left" w:pos="2064"/>
        </w:tabs>
        <w:jc w:val="both"/>
        <w:rPr>
          <w:sz w:val="24"/>
        </w:rPr>
      </w:pPr>
      <w:r w:rsidRPr="004F5260">
        <w:rPr>
          <w:b/>
          <w:sz w:val="24"/>
        </w:rPr>
        <w:t>apt-get remove :</w:t>
      </w:r>
      <w:r>
        <w:rPr>
          <w:sz w:val="24"/>
        </w:rPr>
        <w:t xml:space="preserve"> used to uninstall applications.</w:t>
      </w:r>
    </w:p>
    <w:p w14:paraId="54111B17" w14:textId="7932412C" w:rsidR="00054893" w:rsidRDefault="004F5260" w:rsidP="0017357B">
      <w:pPr>
        <w:tabs>
          <w:tab w:val="left" w:pos="2064"/>
        </w:tabs>
        <w:jc w:val="both"/>
        <w:rPr>
          <w:sz w:val="24"/>
        </w:rPr>
      </w:pPr>
      <w:r w:rsidRPr="004F5260">
        <w:rPr>
          <w:b/>
          <w:sz w:val="24"/>
        </w:rPr>
        <w:t>apt-get update:</w:t>
      </w:r>
      <w:r>
        <w:rPr>
          <w:sz w:val="24"/>
        </w:rPr>
        <w:t xml:space="preserve"> to update.</w:t>
      </w:r>
    </w:p>
    <w:p w14:paraId="47C4971F" w14:textId="7FEA1656" w:rsidR="004F5260" w:rsidRDefault="004F5260" w:rsidP="0017357B">
      <w:pPr>
        <w:tabs>
          <w:tab w:val="left" w:pos="2064"/>
        </w:tabs>
        <w:jc w:val="both"/>
        <w:rPr>
          <w:sz w:val="24"/>
        </w:rPr>
      </w:pPr>
      <w:r w:rsidRPr="004F5260">
        <w:rPr>
          <w:b/>
          <w:sz w:val="24"/>
        </w:rPr>
        <w:t>apt-get upgrade:</w:t>
      </w:r>
      <w:r>
        <w:rPr>
          <w:sz w:val="24"/>
        </w:rPr>
        <w:t xml:space="preserve"> to upgrade.</w:t>
      </w:r>
    </w:p>
    <w:p w14:paraId="5267E3D7" w14:textId="77777777" w:rsidR="005406B5" w:rsidRDefault="005406B5" w:rsidP="0017357B">
      <w:pPr>
        <w:tabs>
          <w:tab w:val="left" w:pos="2064"/>
        </w:tabs>
        <w:jc w:val="both"/>
        <w:rPr>
          <w:sz w:val="24"/>
        </w:rPr>
      </w:pPr>
      <w:bookmarkStart w:id="0" w:name="_GoBack"/>
      <w:bookmarkEnd w:id="0"/>
    </w:p>
    <w:p w14:paraId="2FF8BF29" w14:textId="34371C0A" w:rsidR="004F5260" w:rsidRDefault="004F5260" w:rsidP="004F5260">
      <w:pPr>
        <w:tabs>
          <w:tab w:val="left" w:pos="2064"/>
        </w:tabs>
        <w:jc w:val="center"/>
        <w:rPr>
          <w:sz w:val="24"/>
        </w:rPr>
      </w:pPr>
      <w:r>
        <w:rPr>
          <w:b/>
          <w:sz w:val="28"/>
        </w:rPr>
        <w:t>SSH Connect</w:t>
      </w:r>
    </w:p>
    <w:p w14:paraId="525A8041" w14:textId="3503288F" w:rsidR="00C1794E" w:rsidRPr="002153F2" w:rsidRDefault="00C1794E" w:rsidP="0017357B">
      <w:pPr>
        <w:tabs>
          <w:tab w:val="left" w:pos="2064"/>
        </w:tabs>
        <w:jc w:val="both"/>
        <w:rPr>
          <w:b/>
          <w:sz w:val="24"/>
          <w:u w:val="single"/>
        </w:rPr>
      </w:pPr>
      <w:r>
        <w:rPr>
          <w:b/>
          <w:sz w:val="24"/>
        </w:rPr>
        <w:t>ssh-keygen</w:t>
      </w:r>
      <w:r w:rsidR="002153F2" w:rsidRPr="002153F2">
        <w:rPr>
          <w:sz w:val="24"/>
        </w:rPr>
        <w:t xml:space="preserve"> (to </w:t>
      </w:r>
      <w:r w:rsidR="002153F2">
        <w:rPr>
          <w:sz w:val="24"/>
        </w:rPr>
        <w:t>generate the ssh keypair)</w:t>
      </w:r>
    </w:p>
    <w:p w14:paraId="7C119866" w14:textId="15CB9B24" w:rsidR="00C1794E" w:rsidRDefault="00C1794E" w:rsidP="0017357B">
      <w:pPr>
        <w:tabs>
          <w:tab w:val="left" w:pos="2064"/>
        </w:tabs>
        <w:jc w:val="both"/>
        <w:rPr>
          <w:sz w:val="24"/>
          <w:u w:val="single"/>
        </w:rPr>
      </w:pPr>
      <w:r>
        <w:rPr>
          <w:b/>
          <w:sz w:val="24"/>
        </w:rPr>
        <w:t xml:space="preserve">ssh-copy-id  </w:t>
      </w:r>
      <w:r w:rsidRPr="00C1794E">
        <w:rPr>
          <w:sz w:val="24"/>
          <w:u w:val="single"/>
        </w:rPr>
        <w:t>ipaddress</w:t>
      </w:r>
      <w:r w:rsidR="002153F2" w:rsidRPr="002153F2">
        <w:rPr>
          <w:sz w:val="24"/>
        </w:rPr>
        <w:t xml:space="preserve"> (</w:t>
      </w:r>
      <w:r w:rsidR="002153F2">
        <w:rPr>
          <w:sz w:val="24"/>
        </w:rPr>
        <w:t>to copy the ssh key to specific ip address)</w:t>
      </w:r>
    </w:p>
    <w:p w14:paraId="1BC133AA" w14:textId="7A134816" w:rsidR="002153F2" w:rsidRDefault="002153F2" w:rsidP="0017357B">
      <w:pPr>
        <w:tabs>
          <w:tab w:val="left" w:pos="2064"/>
        </w:tabs>
        <w:jc w:val="both"/>
        <w:rPr>
          <w:sz w:val="24"/>
        </w:rPr>
      </w:pPr>
      <w:r w:rsidRPr="002153F2">
        <w:rPr>
          <w:b/>
          <w:sz w:val="24"/>
        </w:rPr>
        <w:t>ssh</w:t>
      </w:r>
      <w:r>
        <w:rPr>
          <w:sz w:val="24"/>
        </w:rPr>
        <w:t xml:space="preserve"> </w:t>
      </w:r>
      <w:r w:rsidRPr="002153F2">
        <w:rPr>
          <w:sz w:val="24"/>
          <w:u w:val="single"/>
        </w:rPr>
        <w:t>ipaddress</w:t>
      </w:r>
      <w:r>
        <w:rPr>
          <w:sz w:val="24"/>
        </w:rPr>
        <w:t xml:space="preserve">  (to login in to the system)</w:t>
      </w:r>
    </w:p>
    <w:p w14:paraId="50C179F7" w14:textId="2970C9E1" w:rsidR="004F5260" w:rsidRDefault="004F5260" w:rsidP="0017357B">
      <w:pPr>
        <w:tabs>
          <w:tab w:val="left" w:pos="2064"/>
        </w:tabs>
        <w:jc w:val="both"/>
        <w:rPr>
          <w:sz w:val="24"/>
        </w:rPr>
      </w:pPr>
    </w:p>
    <w:p w14:paraId="66FD8BB6" w14:textId="27E5B031" w:rsidR="004F5260" w:rsidRDefault="004F5260" w:rsidP="0017357B">
      <w:pPr>
        <w:tabs>
          <w:tab w:val="left" w:pos="2064"/>
        </w:tabs>
        <w:jc w:val="both"/>
        <w:rPr>
          <w:sz w:val="24"/>
        </w:rPr>
      </w:pPr>
    </w:p>
    <w:p w14:paraId="31A510EF" w14:textId="77777777" w:rsidR="004F5260" w:rsidRDefault="004F5260" w:rsidP="0017357B">
      <w:pPr>
        <w:tabs>
          <w:tab w:val="left" w:pos="2064"/>
        </w:tabs>
        <w:jc w:val="both"/>
        <w:rPr>
          <w:sz w:val="24"/>
        </w:rPr>
      </w:pPr>
    </w:p>
    <w:p w14:paraId="18E90EA4" w14:textId="77777777" w:rsidR="004F5260" w:rsidRDefault="004F5260" w:rsidP="004F5260">
      <w:pPr>
        <w:jc w:val="both"/>
        <w:rPr>
          <w:sz w:val="24"/>
        </w:rPr>
      </w:pPr>
      <w:r>
        <w:rPr>
          <w:b/>
          <w:sz w:val="24"/>
        </w:rPr>
        <w:t xml:space="preserve">mkdir -p : </w:t>
      </w:r>
      <w:r w:rsidRPr="00576BF6">
        <w:rPr>
          <w:sz w:val="24"/>
        </w:rPr>
        <w:t>creates subdirectory of a directory</w:t>
      </w:r>
      <w:r>
        <w:rPr>
          <w:sz w:val="24"/>
        </w:rPr>
        <w:t xml:space="preserve"> (it will create parent directory first, if it doesn’t exist)   ex: mkdir -p office/client/raj/data (without this you must create each and everything individually).</w:t>
      </w:r>
    </w:p>
    <w:p w14:paraId="3FE36452" w14:textId="77777777" w:rsidR="004F5260" w:rsidRDefault="004F5260" w:rsidP="004F5260">
      <w:pPr>
        <w:jc w:val="both"/>
        <w:rPr>
          <w:b/>
          <w:sz w:val="24"/>
        </w:rPr>
      </w:pPr>
    </w:p>
    <w:p w14:paraId="118C8737" w14:textId="77777777" w:rsidR="004F5260" w:rsidRPr="00802C28" w:rsidRDefault="004F5260" w:rsidP="004F5260">
      <w:pPr>
        <w:jc w:val="both"/>
        <w:rPr>
          <w:sz w:val="24"/>
        </w:rPr>
      </w:pPr>
      <w:r>
        <w:rPr>
          <w:b/>
          <w:sz w:val="24"/>
        </w:rPr>
        <w:t xml:space="preserve">tar -xvzf : </w:t>
      </w:r>
      <w:r>
        <w:rPr>
          <w:sz w:val="24"/>
        </w:rPr>
        <w:t>to extract a file (when you download a compressed file, then to unzip that file we use this command)</w:t>
      </w:r>
    </w:p>
    <w:p w14:paraId="572C1242" w14:textId="77777777" w:rsidR="004F5260" w:rsidRDefault="004F5260" w:rsidP="004F5260">
      <w:pPr>
        <w:jc w:val="both"/>
        <w:rPr>
          <w:b/>
          <w:sz w:val="24"/>
        </w:rPr>
      </w:pPr>
    </w:p>
    <w:p w14:paraId="50C5608B" w14:textId="77777777" w:rsidR="004F5260" w:rsidRDefault="004F5260" w:rsidP="004F5260">
      <w:pPr>
        <w:jc w:val="both"/>
        <w:rPr>
          <w:sz w:val="24"/>
        </w:rPr>
      </w:pPr>
      <w:r>
        <w:rPr>
          <w:b/>
          <w:sz w:val="24"/>
        </w:rPr>
        <w:lastRenderedPageBreak/>
        <w:t xml:space="preserve">ps -ef | grep </w:t>
      </w:r>
      <w:r w:rsidRPr="00CC6959">
        <w:rPr>
          <w:b/>
          <w:sz w:val="24"/>
          <w:u w:val="single"/>
        </w:rPr>
        <w:t>process name</w:t>
      </w:r>
      <w:r>
        <w:rPr>
          <w:b/>
          <w:sz w:val="24"/>
        </w:rPr>
        <w:t xml:space="preserve"> : </w:t>
      </w:r>
      <w:r w:rsidRPr="00802C28">
        <w:rPr>
          <w:sz w:val="24"/>
        </w:rPr>
        <w:t>ps-</w:t>
      </w:r>
      <w:r>
        <w:rPr>
          <w:sz w:val="24"/>
        </w:rPr>
        <w:t xml:space="preserve"> list processes, -e show all processes of all users, -f show processes in full format, -&gt; | &lt;-  pass -&gt; as input to &lt;-, grep – find lines containing a pattern.</w:t>
      </w:r>
    </w:p>
    <w:p w14:paraId="3F1583EC" w14:textId="77777777" w:rsidR="004F5260" w:rsidRDefault="004F5260" w:rsidP="004F5260">
      <w:pPr>
        <w:jc w:val="both"/>
        <w:rPr>
          <w:b/>
          <w:sz w:val="24"/>
        </w:rPr>
      </w:pPr>
    </w:p>
    <w:p w14:paraId="3772BCE4" w14:textId="77777777" w:rsidR="004F5260" w:rsidRDefault="004F5260" w:rsidP="004F5260">
      <w:pPr>
        <w:jc w:val="both"/>
        <w:rPr>
          <w:sz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99D2C9E" wp14:editId="5DC58EA0">
            <wp:simplePos x="0" y="0"/>
            <wp:positionH relativeFrom="column">
              <wp:posOffset>0</wp:posOffset>
            </wp:positionH>
            <wp:positionV relativeFrom="paragraph">
              <wp:posOffset>499110</wp:posOffset>
            </wp:positionV>
            <wp:extent cx="2316480" cy="495300"/>
            <wp:effectExtent l="0" t="0" r="762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48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7EFD792C" wp14:editId="5D1E8026">
            <wp:simplePos x="0" y="0"/>
            <wp:positionH relativeFrom="column">
              <wp:posOffset>2392680</wp:posOffset>
            </wp:positionH>
            <wp:positionV relativeFrom="paragraph">
              <wp:posOffset>499745</wp:posOffset>
            </wp:positionV>
            <wp:extent cx="1028700" cy="4953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762712AF" wp14:editId="5404BE75">
            <wp:simplePos x="0" y="0"/>
            <wp:positionH relativeFrom="column">
              <wp:posOffset>3497580</wp:posOffset>
            </wp:positionH>
            <wp:positionV relativeFrom="paragraph">
              <wp:posOffset>636905</wp:posOffset>
            </wp:positionV>
            <wp:extent cx="447675" cy="209550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550B6425" wp14:editId="310DD0E2">
            <wp:simplePos x="0" y="0"/>
            <wp:positionH relativeFrom="column">
              <wp:posOffset>4023360</wp:posOffset>
            </wp:positionH>
            <wp:positionV relativeFrom="paragraph">
              <wp:posOffset>499745</wp:posOffset>
            </wp:positionV>
            <wp:extent cx="1981200" cy="4953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24"/>
        </w:rPr>
        <w:t xml:space="preserve">ln -s , ln </w:t>
      </w:r>
      <w:r w:rsidRPr="0017357B">
        <w:rPr>
          <w:sz w:val="24"/>
        </w:rPr>
        <w:t>(soft link and hard link)</w:t>
      </w:r>
      <w:r>
        <w:rPr>
          <w:sz w:val="24"/>
        </w:rPr>
        <w:t xml:space="preserve"> : soft link is a pointer to the original file, when it is deleted soft link will not point anything. </w:t>
      </w:r>
      <w:proofErr w:type="spellStart"/>
      <w:r>
        <w:rPr>
          <w:sz w:val="24"/>
        </w:rPr>
        <w:t>where as</w:t>
      </w:r>
      <w:proofErr w:type="spellEnd"/>
      <w:r>
        <w:rPr>
          <w:sz w:val="24"/>
        </w:rPr>
        <w:t xml:space="preserve"> hard link is like mirror to original file</w:t>
      </w:r>
    </w:p>
    <w:p w14:paraId="47C54D98" w14:textId="77777777" w:rsidR="004F5260" w:rsidRDefault="004F5260" w:rsidP="004F5260">
      <w:pPr>
        <w:tabs>
          <w:tab w:val="left" w:pos="2064"/>
        </w:tabs>
        <w:jc w:val="both"/>
        <w:rPr>
          <w:b/>
          <w:sz w:val="24"/>
        </w:rPr>
      </w:pPr>
    </w:p>
    <w:p w14:paraId="773EA718" w14:textId="77777777" w:rsidR="004F5260" w:rsidRDefault="004F5260" w:rsidP="004F5260">
      <w:pPr>
        <w:tabs>
          <w:tab w:val="left" w:pos="2064"/>
        </w:tabs>
        <w:jc w:val="both"/>
        <w:rPr>
          <w:b/>
          <w:sz w:val="24"/>
        </w:rPr>
      </w:pPr>
    </w:p>
    <w:p w14:paraId="645E8389" w14:textId="77777777" w:rsidR="004F5260" w:rsidRPr="002153F2" w:rsidRDefault="004F5260" w:rsidP="0017357B">
      <w:pPr>
        <w:tabs>
          <w:tab w:val="left" w:pos="2064"/>
        </w:tabs>
        <w:jc w:val="both"/>
        <w:rPr>
          <w:sz w:val="24"/>
        </w:rPr>
      </w:pPr>
    </w:p>
    <w:sectPr w:rsidR="004F5260" w:rsidRPr="002153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NTI2NTY3MDI1MTJV0lEKTi0uzszPAymwqAUAdpNZlSwAAAA="/>
  </w:docVars>
  <w:rsids>
    <w:rsidRoot w:val="00AE5ACA"/>
    <w:rsid w:val="000209F1"/>
    <w:rsid w:val="00054893"/>
    <w:rsid w:val="000C33FA"/>
    <w:rsid w:val="0017357B"/>
    <w:rsid w:val="001D0788"/>
    <w:rsid w:val="002153F2"/>
    <w:rsid w:val="00346221"/>
    <w:rsid w:val="00381BF7"/>
    <w:rsid w:val="004F5260"/>
    <w:rsid w:val="0051748D"/>
    <w:rsid w:val="005406B5"/>
    <w:rsid w:val="00545953"/>
    <w:rsid w:val="00576BF6"/>
    <w:rsid w:val="0064385B"/>
    <w:rsid w:val="00796B92"/>
    <w:rsid w:val="007F2BE5"/>
    <w:rsid w:val="00802C28"/>
    <w:rsid w:val="00890F94"/>
    <w:rsid w:val="008969A3"/>
    <w:rsid w:val="008D2F79"/>
    <w:rsid w:val="00A41F48"/>
    <w:rsid w:val="00A94574"/>
    <w:rsid w:val="00AC2721"/>
    <w:rsid w:val="00AE0493"/>
    <w:rsid w:val="00AE5ACA"/>
    <w:rsid w:val="00B24F3A"/>
    <w:rsid w:val="00B333C9"/>
    <w:rsid w:val="00C1794E"/>
    <w:rsid w:val="00CC5FD4"/>
    <w:rsid w:val="00CC6959"/>
    <w:rsid w:val="00CE3CF2"/>
    <w:rsid w:val="00D2381E"/>
    <w:rsid w:val="00D615D5"/>
    <w:rsid w:val="00D80082"/>
    <w:rsid w:val="00DD3704"/>
    <w:rsid w:val="00E43BD9"/>
    <w:rsid w:val="00FE3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F6E6D"/>
  <w15:chartTrackingRefBased/>
  <w15:docId w15:val="{4E1D6F2B-993F-4854-8FB0-235FF251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h Reddy</dc:creator>
  <cp:keywords/>
  <dc:description/>
  <cp:lastModifiedBy>Rohith Reddy</cp:lastModifiedBy>
  <cp:revision>30</cp:revision>
  <dcterms:created xsi:type="dcterms:W3CDTF">2019-06-25T16:05:00Z</dcterms:created>
  <dcterms:modified xsi:type="dcterms:W3CDTF">2019-07-01T19:19:00Z</dcterms:modified>
</cp:coreProperties>
</file>